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comes in HFrEF vs HFpEF in Patients with Iron Deficiency Anemia</w:t>
      </w:r>
    </w:p>
    <w:p>
      <w:pPr>
        <w:pStyle w:val="Author"/>
      </w:pPr>
      <w:r>
        <w:t xml:space="preserve">Eliza Aisha</w:t>
      </w:r>
    </w:p>
    <w:bookmarkStart w:id="20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Iron deficiency anemi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F Categories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Heart failure with reduced ejection fraction</w:t>
      </w:r>
    </w:p>
    <w:p>
      <w:pPr>
        <w:numPr>
          <w:ilvl w:val="1"/>
          <w:numId w:val="1002"/>
        </w:numPr>
      </w:pPr>
      <w:r>
        <w:t xml:space="preserve">Heart failure with preserved ejection frac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CD Cod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HFrEF = I50.2 and I50.4</w:t>
      </w:r>
    </w:p>
    <w:p>
      <w:pPr>
        <w:pStyle w:val="Compact"/>
        <w:numPr>
          <w:ilvl w:val="1"/>
          <w:numId w:val="1003"/>
        </w:numPr>
      </w:pPr>
      <w:r>
        <w:t xml:space="preserve">HFpEF = I50.3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0"/>
    <w:bookmarkStart w:id="21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preserv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0,8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reduc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25,4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,21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74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65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,65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,99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,35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1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9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21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9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30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57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2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5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9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4 (1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1 (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82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18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74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6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1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42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15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05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,22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,29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,66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,58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00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53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50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265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60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68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,78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,45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71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02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755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0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1,755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,79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7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00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,35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8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58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8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47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,66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4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,320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,430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,29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82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15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6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,72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28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,00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85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6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55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,66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93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64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00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,54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57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6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45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3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88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50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7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0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10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65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2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5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78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54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80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9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56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80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6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3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7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45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1"/>
    <w:bookmarkStart w:id="27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preserv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0,8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reduc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25,4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9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9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877 (98,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846 (156,5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Start w:id="23" w:name="multivariable-logistic-regression"/>
    <w:p>
      <w:pPr>
        <w:pStyle w:val="Heading3"/>
      </w:pPr>
      <w:r>
        <w:t xml:space="preserve">Multivariable Logistic Regression:</w:t>
      </w:r>
    </w:p>
    <w:bookmarkStart w:id="22" w:name="all-cause-mortality"/>
    <w:p>
      <w:pPr>
        <w:pStyle w:val="Heading4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, 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2"/>
    <w:bookmarkEnd w:id="23"/>
    <w:bookmarkStart w:id="26" w:name="multivariable-linear-regression"/>
    <w:p>
      <w:pPr>
        <w:pStyle w:val="Heading3"/>
      </w:pPr>
      <w:r>
        <w:t xml:space="preserve">Multivariable Linear Regression:</w:t>
      </w:r>
    </w:p>
    <w:bookmarkStart w:id="24" w:name="length-of-stay"/>
    <w:p>
      <w:pPr>
        <w:pStyle w:val="Heading4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, 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, 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1, 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, 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5, 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3, 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1, 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3, 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5, 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4"/>
    <w:bookmarkStart w:id="25" w:name="inflation-adjusted-total-charge"/>
    <w:p>
      <w:pPr>
        <w:pStyle w:val="Heading4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83, 16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6, -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49, 8,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95, 38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303, -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19, 20,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843, -5,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59, 39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02, 9,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001, 1,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878, 2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1, 11,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964, -3,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911, -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491, 12,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74, 29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16, 17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045, 46,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295, -9,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929, -17,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78, 29,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617, 39,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525, -14,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568, -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821, 2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09, 10,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089, -7,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1, 6,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073, -1,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01, 7,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44, 24,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314, 2,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 obesity (BMI 30.0-3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 obesity (BMI 35.0-3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351, -1,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ass III obesity (BMI ≥40.0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655, 2,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 (BMI 20.0-24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0, 12,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 (BMI 25.0-2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56, 12,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 (BMI ≤19.9kg/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50, 16,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800, -9,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529, -7,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266, -8,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371, -13,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comes in HFrEF vs HFpEF in Patients with Iron Deficiency Anemia</dc:title>
  <dc:creator>Eliza Aisha</dc:creator>
  <cp:keywords/>
  <dcterms:created xsi:type="dcterms:W3CDTF">2025-05-24T07:59:26Z</dcterms:created>
  <dcterms:modified xsi:type="dcterms:W3CDTF">2025-05-24T07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